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6AD5C" w14:textId="77777777" w:rsidR="00EF5D79" w:rsidRDefault="00131A53">
      <w:pPr>
        <w:pStyle w:val="Title"/>
      </w:pPr>
      <w:r>
        <w:t>Prediction Assignment Writeup</w:t>
      </w:r>
    </w:p>
    <w:p w14:paraId="31557691" w14:textId="2BD54580" w:rsidR="00EF5D79" w:rsidRDefault="00E44F61">
      <w:pPr>
        <w:pStyle w:val="Author"/>
      </w:pPr>
      <w:r>
        <w:t xml:space="preserve">Shruti </w:t>
      </w:r>
      <w:proofErr w:type="spellStart"/>
      <w:r>
        <w:t>sahu</w:t>
      </w:r>
      <w:proofErr w:type="spellEnd"/>
    </w:p>
    <w:p w14:paraId="36B271D7" w14:textId="2197006E" w:rsidR="00EF5D79" w:rsidRDefault="00131A53">
      <w:pPr>
        <w:pStyle w:val="Date"/>
      </w:pPr>
      <w:r>
        <w:t>M</w:t>
      </w:r>
      <w:r w:rsidR="00E44F61">
        <w:t>ay 24</w:t>
      </w:r>
      <w:r>
        <w:t>, 20</w:t>
      </w:r>
      <w:r w:rsidR="00E44F61">
        <w:t>23</w:t>
      </w:r>
    </w:p>
    <w:p w14:paraId="76C624C9" w14:textId="77777777" w:rsidR="00EF5D79" w:rsidRDefault="00131A53">
      <w:pPr>
        <w:pStyle w:val="Heading3"/>
      </w:pPr>
      <w:bookmarkStart w:id="0" w:name="objective"/>
      <w:bookmarkEnd w:id="0"/>
      <w:r>
        <w:t>Objective</w:t>
      </w:r>
    </w:p>
    <w:p w14:paraId="2A7E3180" w14:textId="77777777" w:rsidR="00EF5D79" w:rsidRDefault="00131A53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14:paraId="463DC65A" w14:textId="77777777" w:rsidR="00EF5D79" w:rsidRDefault="00131A53">
      <w:pPr>
        <w:pStyle w:val="BodyText"/>
      </w:pPr>
      <w:r>
        <w:t xml:space="preserve">Please reference the links below for the data </w:t>
      </w:r>
      <w:r>
        <w:t>sources:</w:t>
      </w:r>
    </w:p>
    <w:p w14:paraId="4AEF5624" w14:textId="77777777" w:rsidR="00EF5D79" w:rsidRDefault="00131A53">
      <w:pPr>
        <w:pStyle w:val="BodyText"/>
      </w:pPr>
      <w:hyperlink r:id="rId7">
        <w:r>
          <w:rPr>
            <w:rStyle w:val="Hyperlink"/>
          </w:rPr>
          <w:t>http://groupware.les.inf.puc-rio.br/har</w:t>
        </w:r>
      </w:hyperlink>
    </w:p>
    <w:p w14:paraId="5AC88F0C" w14:textId="77777777" w:rsidR="00EF5D79" w:rsidRDefault="00131A53">
      <w:pPr>
        <w:pStyle w:val="BodyText"/>
      </w:pPr>
      <w:hyperlink r:id="rId8">
        <w:r>
          <w:rPr>
            <w:rStyle w:val="Hyperlink"/>
          </w:rPr>
          <w:t>https://d396qusza40orc.cloud</w:t>
        </w:r>
        <w:r>
          <w:rPr>
            <w:rStyle w:val="Hyperlink"/>
          </w:rPr>
          <w:t>front.net/predmachlearn/pml-training.csv</w:t>
        </w:r>
      </w:hyperlink>
    </w:p>
    <w:p w14:paraId="5B24B5BF" w14:textId="77777777" w:rsidR="00EF5D79" w:rsidRDefault="00131A53">
      <w:pPr>
        <w:pStyle w:val="BodyText"/>
      </w:pPr>
      <w:hyperlink r:id="rId9">
        <w:r>
          <w:rPr>
            <w:rStyle w:val="Hyperlink"/>
          </w:rPr>
          <w:t>https://d396qusza40orc.cloudfront.net/predmachlearn/pml-testing.csv</w:t>
        </w:r>
      </w:hyperlink>
    </w:p>
    <w:p w14:paraId="2A5D39ED" w14:textId="77777777" w:rsidR="00EF5D79" w:rsidRDefault="00131A53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55841542" w14:textId="77777777" w:rsidR="00EF5D79" w:rsidRDefault="00131A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7306EDA" w14:textId="77777777" w:rsidR="00EF5D79" w:rsidRDefault="00131A53">
      <w:pPr>
        <w:pStyle w:val="SourceCode"/>
      </w:pPr>
      <w:r>
        <w:rPr>
          <w:rStyle w:val="VerbatimChar"/>
        </w:rPr>
        <w:t>## Loading required package: lattice</w:t>
      </w:r>
    </w:p>
    <w:p w14:paraId="28196DEC" w14:textId="77777777" w:rsidR="00EF5D79" w:rsidRDefault="00131A53">
      <w:pPr>
        <w:pStyle w:val="SourceCode"/>
      </w:pPr>
      <w:r>
        <w:rPr>
          <w:rStyle w:val="VerbatimChar"/>
        </w:rPr>
        <w:t>## Loading required package: ggplot2</w:t>
      </w:r>
    </w:p>
    <w:p w14:paraId="729AD092" w14:textId="77777777" w:rsidR="00EF5D79" w:rsidRDefault="00131A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38406913" w14:textId="77777777" w:rsidR="00EF5D79" w:rsidRDefault="00131A53">
      <w:pPr>
        <w:pStyle w:val="SourceCode"/>
      </w:pPr>
      <w:r>
        <w:rPr>
          <w:rStyle w:val="VerbatimChar"/>
        </w:rPr>
        <w:t>## Warning: package 'randomForest' was built under</w:t>
      </w:r>
      <w:r>
        <w:rPr>
          <w:rStyle w:val="VerbatimChar"/>
        </w:rPr>
        <w:t xml:space="preserve"> R version 3.4.4</w:t>
      </w:r>
    </w:p>
    <w:p w14:paraId="1A0BD772" w14:textId="77777777" w:rsidR="00EF5D79" w:rsidRDefault="00131A53">
      <w:pPr>
        <w:pStyle w:val="SourceCode"/>
      </w:pPr>
      <w:r>
        <w:rPr>
          <w:rStyle w:val="VerbatimChar"/>
        </w:rPr>
        <w:t>## randomForest 4.6-12</w:t>
      </w:r>
    </w:p>
    <w:p w14:paraId="5354E636" w14:textId="77777777" w:rsidR="00EF5D79" w:rsidRDefault="00131A53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B108F7D" w14:textId="77777777" w:rsidR="00EF5D79" w:rsidRDefault="00131A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55DA180" w14:textId="77777777" w:rsidR="00EF5D79" w:rsidRDefault="00131A5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4098557" w14:textId="77777777" w:rsidR="00EF5D79" w:rsidRDefault="00131A53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6C4D2C46" w14:textId="77777777" w:rsidR="00EF5D79" w:rsidRDefault="00131A53">
      <w:pPr>
        <w:pStyle w:val="SourceCode"/>
      </w:pPr>
      <w:r>
        <w:rPr>
          <w:rStyle w:val="NormalTok"/>
        </w:rPr>
        <w:t>trai</w:t>
      </w:r>
      <w:r>
        <w:rPr>
          <w:rStyle w:val="NormalTok"/>
        </w:rPr>
        <w:t>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67A8792E" w14:textId="77777777" w:rsidR="00EF5D79" w:rsidRDefault="00131A53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453DCE60" w14:textId="77777777" w:rsidR="00EF5D79" w:rsidRDefault="00131A53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14:paraId="6F230B98" w14:textId="77777777" w:rsidR="00EF5D79" w:rsidRDefault="00131A53">
      <w:pPr>
        <w:pStyle w:val="Heading4"/>
      </w:pPr>
      <w:bookmarkStart w:id="4" w:name="check-the-dimensions-of-the-clean-test-a"/>
      <w:bookmarkEnd w:id="4"/>
      <w:r>
        <w:t xml:space="preserve">Check the dimensions of the clean test </w:t>
      </w:r>
      <w:r>
        <w:t>and train sets</w:t>
      </w:r>
    </w:p>
    <w:p w14:paraId="2E80B471" w14:textId="77777777" w:rsidR="00EF5D79" w:rsidRDefault="00131A5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14:paraId="1A970E06" w14:textId="77777777" w:rsidR="00EF5D79" w:rsidRDefault="00131A53">
      <w:pPr>
        <w:pStyle w:val="SourceCode"/>
      </w:pPr>
      <w:r>
        <w:rPr>
          <w:rStyle w:val="VerbatimChar"/>
        </w:rPr>
        <w:t>## [1] 20 53</w:t>
      </w:r>
    </w:p>
    <w:p w14:paraId="3001ADC9" w14:textId="77777777" w:rsidR="00EF5D79" w:rsidRDefault="00131A5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14:paraId="4B74B4F0" w14:textId="77777777" w:rsidR="00EF5D79" w:rsidRDefault="00131A53">
      <w:pPr>
        <w:pStyle w:val="SourceCode"/>
      </w:pPr>
      <w:r>
        <w:rPr>
          <w:rStyle w:val="VerbatimChar"/>
        </w:rPr>
        <w:t>## [1] 19622    53</w:t>
      </w:r>
    </w:p>
    <w:p w14:paraId="574E2883" w14:textId="77777777" w:rsidR="00EF5D79" w:rsidRDefault="00131A53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6C7514CF" w14:textId="77777777" w:rsidR="00EF5D79" w:rsidRDefault="00131A5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62AC46A1" w14:textId="77777777" w:rsidR="00EF5D79" w:rsidRDefault="00131A53">
      <w:pPr>
        <w:pStyle w:val="SourceCode"/>
      </w:pPr>
      <w:r>
        <w:rPr>
          <w:rStyle w:val="VerbatimChar"/>
        </w:rPr>
        <w:t>## [1] 13737    53</w:t>
      </w:r>
    </w:p>
    <w:p w14:paraId="061E6B07" w14:textId="77777777" w:rsidR="00EF5D79" w:rsidRDefault="00131A5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57FCAB88" w14:textId="77777777" w:rsidR="00EF5D79" w:rsidRDefault="00131A53">
      <w:pPr>
        <w:pStyle w:val="SourceCode"/>
      </w:pPr>
      <w:r>
        <w:rPr>
          <w:rStyle w:val="VerbatimChar"/>
        </w:rPr>
        <w:t>## [1] 5885   53</w:t>
      </w:r>
    </w:p>
    <w:p w14:paraId="134D5EE5" w14:textId="77777777" w:rsidR="00EF5D79" w:rsidRDefault="00131A53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1A3E2C8B" w14:textId="77777777" w:rsidR="00EF5D79" w:rsidRDefault="00131A53">
      <w:pPr>
        <w:pStyle w:val="Heading4"/>
      </w:pPr>
      <w:bookmarkStart w:id="7" w:name="lda-model"/>
      <w:bookmarkEnd w:id="7"/>
      <w:r>
        <w:t>LDA Model</w:t>
      </w:r>
    </w:p>
    <w:p w14:paraId="5E3F908F" w14:textId="77777777" w:rsidR="00EF5D79" w:rsidRDefault="00131A53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4799A367" w14:textId="77777777" w:rsidR="00EF5D79" w:rsidRDefault="00131A5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 xml:space="preserve">##          B   32  703   </w:t>
      </w:r>
      <w:r>
        <w:rPr>
          <w:rStyle w:val="VerbatimChar"/>
        </w:rPr>
        <w:t>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>##  Mcnemar's Test P-Value : &lt; 2.2</w:t>
      </w:r>
      <w:r>
        <w:rPr>
          <w:rStyle w:val="VerbatimChar"/>
        </w:rPr>
        <w:t xml:space="preserve">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</w:t>
      </w:r>
      <w:r>
        <w:rPr>
          <w:rStyle w:val="VerbatimChar"/>
        </w:rPr>
        <w:t>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</w:t>
      </w:r>
      <w:r>
        <w:rPr>
          <w:rStyle w:val="VerbatimChar"/>
        </w:rPr>
        <w:t>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14:paraId="6C1E7E02" w14:textId="77777777" w:rsidR="00EF5D79" w:rsidRDefault="00131A53">
      <w:pPr>
        <w:pStyle w:val="FirstParagraph"/>
      </w:pPr>
      <w:r>
        <w:t>The LDA model gave a 70% accuracy on the testing set, with the expected out of sample error around 30%.</w:t>
      </w:r>
    </w:p>
    <w:p w14:paraId="68D4F987" w14:textId="77777777" w:rsidR="00EF5D79" w:rsidRDefault="00131A53">
      <w:pPr>
        <w:pStyle w:val="Heading4"/>
      </w:pPr>
      <w:bookmarkStart w:id="8" w:name="decision-tree-model"/>
      <w:bookmarkEnd w:id="8"/>
      <w:r>
        <w:t>Decision Tree Model</w:t>
      </w:r>
    </w:p>
    <w:p w14:paraId="4D7591F9" w14:textId="77777777" w:rsidR="00EF5D79" w:rsidRDefault="00131A53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326DE6CF" w14:textId="77777777" w:rsidR="00EF5D79" w:rsidRDefault="00131A5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</w:t>
      </w:r>
      <w:r>
        <w:rPr>
          <w:rStyle w:val="VerbatimChar"/>
        </w:rPr>
        <w:t>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 xml:space="preserve">## Neg Pred Value         </w:t>
      </w:r>
      <w:r>
        <w:rPr>
          <w:rStyle w:val="VerbatimChar"/>
        </w:rPr>
        <w:t>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</w:t>
      </w:r>
      <w:r>
        <w:rPr>
          <w:rStyle w:val="VerbatimChar"/>
        </w:rPr>
        <w:t>anced Accuracy      0.8843   0.7538   0.8701   0.7815   0.8471</w:t>
      </w:r>
    </w:p>
    <w:p w14:paraId="3D3C5583" w14:textId="77777777" w:rsidR="00EF5D79" w:rsidRDefault="00131A53">
      <w:pPr>
        <w:pStyle w:val="FirstParagraph"/>
      </w:pPr>
      <w:r>
        <w:t>The Decision Tree Model gave a 74% accuracy on the testing set, with the expected out of sample error around 26%.</w:t>
      </w:r>
    </w:p>
    <w:p w14:paraId="4EA952EA" w14:textId="77777777" w:rsidR="00EF5D79" w:rsidRDefault="00131A53">
      <w:pPr>
        <w:pStyle w:val="Heading4"/>
      </w:pPr>
      <w:bookmarkStart w:id="9" w:name="random-forest-model"/>
      <w:bookmarkEnd w:id="9"/>
      <w:r>
        <w:t>Random Forest Model</w:t>
      </w:r>
    </w:p>
    <w:p w14:paraId="50DEAA0E" w14:textId="77777777" w:rsidR="00EF5D79" w:rsidRDefault="00131A53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092ECD21" w14:textId="77777777" w:rsidR="00EF5D79" w:rsidRDefault="00131A5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 xml:space="preserve">##          A 1673  </w:t>
      </w:r>
      <w:r>
        <w:rPr>
          <w:rStyle w:val="VerbatimChar"/>
        </w:rPr>
        <w:t xml:space="preserve">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9946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</w:t>
      </w:r>
      <w:r>
        <w:rPr>
          <w:rStyle w:val="VerbatimChar"/>
        </w:rPr>
        <w:t>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</w:t>
      </w:r>
      <w:r>
        <w:rPr>
          <w:rStyle w:val="VerbatimChar"/>
        </w:rPr>
        <w:t>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63802FFF" w14:textId="77777777" w:rsidR="00EF5D79" w:rsidRDefault="00131A53">
      <w:pPr>
        <w:pStyle w:val="FirstParagraph"/>
      </w:pPr>
      <w:r>
        <w:t>The Random Forest Model gave a 99.6% accuracy on the testi</w:t>
      </w:r>
      <w:r>
        <w:t>ng set, with the expected out of sample error around 0.4%.</w:t>
      </w:r>
    </w:p>
    <w:p w14:paraId="47BE2EA4" w14:textId="77777777" w:rsidR="00EF5D79" w:rsidRDefault="00131A53">
      <w:pPr>
        <w:pStyle w:val="Heading3"/>
      </w:pPr>
      <w:bookmarkStart w:id="10" w:name="conclusion"/>
      <w:bookmarkEnd w:id="10"/>
      <w:r>
        <w:lastRenderedPageBreak/>
        <w:t>Conclusion</w:t>
      </w:r>
    </w:p>
    <w:p w14:paraId="66101DB8" w14:textId="77777777" w:rsidR="00EF5D79" w:rsidRDefault="00131A53">
      <w:pPr>
        <w:pStyle w:val="FirstParagraph"/>
      </w:pPr>
      <w:r>
        <w:t xml:space="preserve">The greatest accuracy was achieved using the Random Forest Model, which gave an accuracy of 99.6%. Hence, this model was further used to make predictions on the exercise performance for </w:t>
      </w:r>
      <w:r>
        <w:t>20 participants.</w:t>
      </w:r>
    </w:p>
    <w:p w14:paraId="13511B60" w14:textId="77777777" w:rsidR="00EF5D79" w:rsidRDefault="00131A53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2993EB32" w14:textId="77777777" w:rsidR="00EF5D79" w:rsidRDefault="00131A53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EF5D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9C41A" w14:textId="77777777" w:rsidR="00000000" w:rsidRDefault="00131A53">
      <w:pPr>
        <w:spacing w:after="0"/>
      </w:pPr>
      <w:r>
        <w:separator/>
      </w:r>
    </w:p>
  </w:endnote>
  <w:endnote w:type="continuationSeparator" w:id="0">
    <w:p w14:paraId="4AE5DDAE" w14:textId="77777777" w:rsidR="00000000" w:rsidRDefault="00131A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2B548" w14:textId="77777777" w:rsidR="00EF5D79" w:rsidRDefault="00131A53">
      <w:r>
        <w:separator/>
      </w:r>
    </w:p>
  </w:footnote>
  <w:footnote w:type="continuationSeparator" w:id="0">
    <w:p w14:paraId="73AD762C" w14:textId="77777777" w:rsidR="00EF5D79" w:rsidRDefault="00131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17AE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8304B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4662097">
    <w:abstractNumId w:val="0"/>
  </w:num>
  <w:num w:numId="2" w16cid:durableId="7024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1A53"/>
    <w:rsid w:val="004E29B3"/>
    <w:rsid w:val="00590D07"/>
    <w:rsid w:val="00784D58"/>
    <w:rsid w:val="008D6863"/>
    <w:rsid w:val="00B86B75"/>
    <w:rsid w:val="00BC48D5"/>
    <w:rsid w:val="00C36279"/>
    <w:rsid w:val="00E315A3"/>
    <w:rsid w:val="00E44F61"/>
    <w:rsid w:val="00EF5D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8EE21"/>
  <w15:docId w15:val="{0D3F7096-B1A5-4B41-9741-2E0F0EB05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rain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96qusza40orc.cloudfront.net/predmachlearn/pml-test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8</Words>
  <Characters>6320</Characters>
  <Application>Microsoft Office Word</Application>
  <DocSecurity>0</DocSecurity>
  <Lines>52</Lines>
  <Paragraphs>14</Paragraphs>
  <ScaleCrop>false</ScaleCrop>
  <Company/>
  <LinksUpToDate>false</LinksUpToDate>
  <CharactersWithSpaces>7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SHRUTI SAHU</cp:lastModifiedBy>
  <cp:revision>2</cp:revision>
  <dcterms:created xsi:type="dcterms:W3CDTF">2023-05-24T13:35:00Z</dcterms:created>
  <dcterms:modified xsi:type="dcterms:W3CDTF">2023-05-24T13:35:00Z</dcterms:modified>
</cp:coreProperties>
</file>